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EA1CA8" w14:textId="77777777" w:rsidR="00D1322A" w:rsidRDefault="00D1322A">
      <w:pPr>
        <w:rPr>
          <w:b/>
          <w:sz w:val="28"/>
          <w:szCs w:val="28"/>
        </w:rPr>
      </w:pPr>
    </w:p>
    <w:p w14:paraId="010A820B" w14:textId="7440C59D" w:rsidR="000A2168" w:rsidRPr="00D1322A" w:rsidRDefault="00E62461">
      <w:pPr>
        <w:rPr>
          <w:b/>
          <w:sz w:val="36"/>
          <w:szCs w:val="36"/>
        </w:rPr>
      </w:pPr>
      <w:r w:rsidRPr="00D1322A">
        <w:rPr>
          <w:b/>
          <w:sz w:val="36"/>
          <w:szCs w:val="36"/>
        </w:rPr>
        <w:t>Your Household or Patient’s Name</w:t>
      </w:r>
    </w:p>
    <w:p w14:paraId="03A88D48" w14:textId="77777777" w:rsidR="00D1322A" w:rsidRDefault="00D1322A">
      <w:pPr>
        <w:rPr>
          <w:b/>
        </w:rPr>
      </w:pPr>
    </w:p>
    <w:p w14:paraId="0B2B980C" w14:textId="2FCE8B1B" w:rsidR="00E62461" w:rsidRPr="00E62461" w:rsidRDefault="00E62461">
      <w:pPr>
        <w:rPr>
          <w:b/>
        </w:rPr>
      </w:pPr>
      <w:bookmarkStart w:id="0" w:name="_GoBack"/>
      <w:bookmarkEnd w:id="0"/>
      <w:r w:rsidRPr="00E62461">
        <w:rPr>
          <w:b/>
        </w:rPr>
        <w:t>Address</w:t>
      </w:r>
    </w:p>
    <w:p w14:paraId="44204A7A" w14:textId="439637B0" w:rsidR="00E62461" w:rsidRDefault="00E62461">
      <w:r>
        <w:t>Name: ______________________________________</w:t>
      </w:r>
    </w:p>
    <w:p w14:paraId="7E696DCD" w14:textId="183750C3" w:rsidR="00E62461" w:rsidRDefault="00E62461">
      <w:r>
        <w:t>Address: ____________________________________</w:t>
      </w:r>
    </w:p>
    <w:p w14:paraId="1D220409" w14:textId="1F9BBB3B" w:rsidR="00E62461" w:rsidRDefault="00E62461">
      <w:r>
        <w:t>City: _____________________ State: ____________ Zip: _____________</w:t>
      </w:r>
    </w:p>
    <w:p w14:paraId="0E3B8BF3" w14:textId="1D74A645" w:rsidR="00E62461" w:rsidRDefault="00E62461" w:rsidP="00E62461"/>
    <w:p w14:paraId="1F1B795D" w14:textId="2CF1E819" w:rsidR="00E62461" w:rsidRDefault="00E62461" w:rsidP="00E62461">
      <w:r w:rsidRPr="00E62461">
        <w:rPr>
          <w:b/>
          <w:sz w:val="28"/>
          <w:szCs w:val="28"/>
        </w:rPr>
        <w:t>Care Takers Name:</w:t>
      </w:r>
      <w:r>
        <w:t xml:space="preserve"> _______________________________________</w:t>
      </w:r>
    </w:p>
    <w:p w14:paraId="5761C3EC" w14:textId="5CA62174" w:rsidR="00D1322A" w:rsidRDefault="00D1322A" w:rsidP="00E62461"/>
    <w:p w14:paraId="6C5E4E7B" w14:textId="77777777" w:rsidR="00D1322A" w:rsidRDefault="00D1322A" w:rsidP="00E6246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D1322A" w14:paraId="0206CE6C" w14:textId="77777777" w:rsidTr="00D1322A">
        <w:tc>
          <w:tcPr>
            <w:tcW w:w="1870" w:type="dxa"/>
          </w:tcPr>
          <w:p w14:paraId="716786B4" w14:textId="04710B35" w:rsidR="00D1322A" w:rsidRPr="00D1322A" w:rsidRDefault="00D1322A" w:rsidP="00D1322A">
            <w:pPr>
              <w:jc w:val="center"/>
              <w:rPr>
                <w:b/>
              </w:rPr>
            </w:pPr>
            <w:r w:rsidRPr="00D1322A">
              <w:rPr>
                <w:b/>
              </w:rPr>
              <w:t>Days</w:t>
            </w:r>
          </w:p>
        </w:tc>
        <w:tc>
          <w:tcPr>
            <w:tcW w:w="1870" w:type="dxa"/>
          </w:tcPr>
          <w:p w14:paraId="2BA78B7F" w14:textId="1F5F9422" w:rsidR="00D1322A" w:rsidRPr="00D1322A" w:rsidRDefault="00D1322A" w:rsidP="00D1322A">
            <w:pPr>
              <w:jc w:val="center"/>
              <w:rPr>
                <w:b/>
              </w:rPr>
            </w:pPr>
            <w:r w:rsidRPr="00D1322A">
              <w:rPr>
                <w:b/>
              </w:rPr>
              <w:t>Date</w:t>
            </w:r>
          </w:p>
        </w:tc>
        <w:tc>
          <w:tcPr>
            <w:tcW w:w="1870" w:type="dxa"/>
          </w:tcPr>
          <w:p w14:paraId="559F5463" w14:textId="1D076911" w:rsidR="00D1322A" w:rsidRPr="00D1322A" w:rsidRDefault="00D1322A" w:rsidP="00D1322A">
            <w:pPr>
              <w:jc w:val="center"/>
              <w:rPr>
                <w:b/>
              </w:rPr>
            </w:pPr>
            <w:r w:rsidRPr="00D1322A">
              <w:rPr>
                <w:b/>
              </w:rPr>
              <w:t>Time In</w:t>
            </w:r>
          </w:p>
        </w:tc>
        <w:tc>
          <w:tcPr>
            <w:tcW w:w="1870" w:type="dxa"/>
          </w:tcPr>
          <w:p w14:paraId="5C753E38" w14:textId="2CFF31F6" w:rsidR="00D1322A" w:rsidRPr="00D1322A" w:rsidRDefault="00D1322A" w:rsidP="00D1322A">
            <w:pPr>
              <w:jc w:val="center"/>
              <w:rPr>
                <w:b/>
              </w:rPr>
            </w:pPr>
            <w:r w:rsidRPr="00D1322A">
              <w:rPr>
                <w:b/>
              </w:rPr>
              <w:t>Time Out</w:t>
            </w:r>
          </w:p>
        </w:tc>
        <w:tc>
          <w:tcPr>
            <w:tcW w:w="1870" w:type="dxa"/>
          </w:tcPr>
          <w:p w14:paraId="18E0C589" w14:textId="46CF0A77" w:rsidR="00D1322A" w:rsidRPr="00D1322A" w:rsidRDefault="00D1322A" w:rsidP="00D1322A">
            <w:pPr>
              <w:jc w:val="center"/>
              <w:rPr>
                <w:b/>
              </w:rPr>
            </w:pPr>
            <w:r w:rsidRPr="00D1322A">
              <w:rPr>
                <w:b/>
              </w:rPr>
              <w:t>Total Hours</w:t>
            </w:r>
          </w:p>
        </w:tc>
      </w:tr>
      <w:tr w:rsidR="00D1322A" w14:paraId="1B091D21" w14:textId="77777777" w:rsidTr="00D1322A">
        <w:tc>
          <w:tcPr>
            <w:tcW w:w="1870" w:type="dxa"/>
          </w:tcPr>
          <w:p w14:paraId="5A29BACF" w14:textId="53C4307D" w:rsidR="00D1322A" w:rsidRDefault="00D1322A" w:rsidP="00D1322A">
            <w:pPr>
              <w:jc w:val="center"/>
            </w:pPr>
            <w:r>
              <w:t>Thursday</w:t>
            </w:r>
          </w:p>
        </w:tc>
        <w:tc>
          <w:tcPr>
            <w:tcW w:w="1870" w:type="dxa"/>
          </w:tcPr>
          <w:p w14:paraId="0DF06C2C" w14:textId="77777777" w:rsidR="00D1322A" w:rsidRDefault="00D1322A" w:rsidP="00D1322A"/>
        </w:tc>
        <w:tc>
          <w:tcPr>
            <w:tcW w:w="1870" w:type="dxa"/>
          </w:tcPr>
          <w:p w14:paraId="5B729DB6" w14:textId="77777777" w:rsidR="00D1322A" w:rsidRDefault="00D1322A" w:rsidP="00D1322A"/>
        </w:tc>
        <w:tc>
          <w:tcPr>
            <w:tcW w:w="1870" w:type="dxa"/>
          </w:tcPr>
          <w:p w14:paraId="57194521" w14:textId="77777777" w:rsidR="00D1322A" w:rsidRDefault="00D1322A" w:rsidP="00D1322A"/>
        </w:tc>
        <w:tc>
          <w:tcPr>
            <w:tcW w:w="1870" w:type="dxa"/>
          </w:tcPr>
          <w:p w14:paraId="7F7DE00C" w14:textId="77777777" w:rsidR="00D1322A" w:rsidRDefault="00D1322A" w:rsidP="00D1322A"/>
        </w:tc>
      </w:tr>
      <w:tr w:rsidR="00D1322A" w14:paraId="68710578" w14:textId="77777777" w:rsidTr="00D1322A">
        <w:tc>
          <w:tcPr>
            <w:tcW w:w="1870" w:type="dxa"/>
          </w:tcPr>
          <w:p w14:paraId="47AF3CB3" w14:textId="288502B4" w:rsidR="00D1322A" w:rsidRDefault="00D1322A" w:rsidP="00D1322A">
            <w:pPr>
              <w:jc w:val="center"/>
            </w:pPr>
            <w:r>
              <w:t>Friday</w:t>
            </w:r>
          </w:p>
        </w:tc>
        <w:tc>
          <w:tcPr>
            <w:tcW w:w="1870" w:type="dxa"/>
          </w:tcPr>
          <w:p w14:paraId="28B88455" w14:textId="77777777" w:rsidR="00D1322A" w:rsidRDefault="00D1322A" w:rsidP="00D1322A"/>
        </w:tc>
        <w:tc>
          <w:tcPr>
            <w:tcW w:w="1870" w:type="dxa"/>
          </w:tcPr>
          <w:p w14:paraId="49B97A88" w14:textId="77777777" w:rsidR="00D1322A" w:rsidRDefault="00D1322A" w:rsidP="00D1322A"/>
        </w:tc>
        <w:tc>
          <w:tcPr>
            <w:tcW w:w="1870" w:type="dxa"/>
          </w:tcPr>
          <w:p w14:paraId="6B9EA273" w14:textId="77777777" w:rsidR="00D1322A" w:rsidRDefault="00D1322A" w:rsidP="00D1322A"/>
        </w:tc>
        <w:tc>
          <w:tcPr>
            <w:tcW w:w="1870" w:type="dxa"/>
          </w:tcPr>
          <w:p w14:paraId="3FCAF6F6" w14:textId="77777777" w:rsidR="00D1322A" w:rsidRDefault="00D1322A" w:rsidP="00D1322A"/>
        </w:tc>
      </w:tr>
      <w:tr w:rsidR="00D1322A" w14:paraId="099F69DC" w14:textId="77777777" w:rsidTr="00D1322A">
        <w:tc>
          <w:tcPr>
            <w:tcW w:w="1870" w:type="dxa"/>
          </w:tcPr>
          <w:p w14:paraId="52EBBF15" w14:textId="11C57E52" w:rsidR="00D1322A" w:rsidRDefault="00D1322A" w:rsidP="00D1322A">
            <w:pPr>
              <w:jc w:val="center"/>
            </w:pPr>
            <w:r>
              <w:t>Saturday</w:t>
            </w:r>
          </w:p>
        </w:tc>
        <w:tc>
          <w:tcPr>
            <w:tcW w:w="1870" w:type="dxa"/>
          </w:tcPr>
          <w:p w14:paraId="390E7773" w14:textId="77777777" w:rsidR="00D1322A" w:rsidRDefault="00D1322A" w:rsidP="00D1322A"/>
        </w:tc>
        <w:tc>
          <w:tcPr>
            <w:tcW w:w="1870" w:type="dxa"/>
          </w:tcPr>
          <w:p w14:paraId="7B09430D" w14:textId="77777777" w:rsidR="00D1322A" w:rsidRDefault="00D1322A" w:rsidP="00D1322A"/>
        </w:tc>
        <w:tc>
          <w:tcPr>
            <w:tcW w:w="1870" w:type="dxa"/>
          </w:tcPr>
          <w:p w14:paraId="2D5E467B" w14:textId="77777777" w:rsidR="00D1322A" w:rsidRDefault="00D1322A" w:rsidP="00D1322A"/>
        </w:tc>
        <w:tc>
          <w:tcPr>
            <w:tcW w:w="1870" w:type="dxa"/>
          </w:tcPr>
          <w:p w14:paraId="14C2A0CC" w14:textId="77777777" w:rsidR="00D1322A" w:rsidRDefault="00D1322A" w:rsidP="00D1322A"/>
        </w:tc>
      </w:tr>
      <w:tr w:rsidR="00D1322A" w14:paraId="557A9CB2" w14:textId="77777777" w:rsidTr="00D1322A">
        <w:tc>
          <w:tcPr>
            <w:tcW w:w="1870" w:type="dxa"/>
          </w:tcPr>
          <w:p w14:paraId="43ACD5CB" w14:textId="608BDBD7" w:rsidR="00D1322A" w:rsidRDefault="00D1322A" w:rsidP="00D1322A">
            <w:pPr>
              <w:jc w:val="center"/>
            </w:pPr>
            <w:r>
              <w:t>Sunday</w:t>
            </w:r>
          </w:p>
        </w:tc>
        <w:tc>
          <w:tcPr>
            <w:tcW w:w="1870" w:type="dxa"/>
          </w:tcPr>
          <w:p w14:paraId="5892A16A" w14:textId="77777777" w:rsidR="00D1322A" w:rsidRDefault="00D1322A" w:rsidP="00D1322A"/>
        </w:tc>
        <w:tc>
          <w:tcPr>
            <w:tcW w:w="1870" w:type="dxa"/>
          </w:tcPr>
          <w:p w14:paraId="0C474317" w14:textId="77777777" w:rsidR="00D1322A" w:rsidRDefault="00D1322A" w:rsidP="00D1322A"/>
        </w:tc>
        <w:tc>
          <w:tcPr>
            <w:tcW w:w="1870" w:type="dxa"/>
          </w:tcPr>
          <w:p w14:paraId="24E58C32" w14:textId="77777777" w:rsidR="00D1322A" w:rsidRDefault="00D1322A" w:rsidP="00D1322A"/>
        </w:tc>
        <w:tc>
          <w:tcPr>
            <w:tcW w:w="1870" w:type="dxa"/>
          </w:tcPr>
          <w:p w14:paraId="15400E8B" w14:textId="77777777" w:rsidR="00D1322A" w:rsidRDefault="00D1322A" w:rsidP="00D1322A"/>
        </w:tc>
      </w:tr>
      <w:tr w:rsidR="00D1322A" w14:paraId="7728C2AD" w14:textId="77777777" w:rsidTr="00D1322A">
        <w:tc>
          <w:tcPr>
            <w:tcW w:w="1870" w:type="dxa"/>
          </w:tcPr>
          <w:p w14:paraId="5BDA4D53" w14:textId="707DAEF4" w:rsidR="00D1322A" w:rsidRDefault="00D1322A" w:rsidP="00D1322A">
            <w:pPr>
              <w:jc w:val="center"/>
            </w:pPr>
            <w:r>
              <w:t>Monday</w:t>
            </w:r>
          </w:p>
        </w:tc>
        <w:tc>
          <w:tcPr>
            <w:tcW w:w="1870" w:type="dxa"/>
          </w:tcPr>
          <w:p w14:paraId="60D5623C" w14:textId="77777777" w:rsidR="00D1322A" w:rsidRDefault="00D1322A" w:rsidP="00D1322A"/>
        </w:tc>
        <w:tc>
          <w:tcPr>
            <w:tcW w:w="1870" w:type="dxa"/>
          </w:tcPr>
          <w:p w14:paraId="75268603" w14:textId="77777777" w:rsidR="00D1322A" w:rsidRDefault="00D1322A" w:rsidP="00D1322A"/>
        </w:tc>
        <w:tc>
          <w:tcPr>
            <w:tcW w:w="1870" w:type="dxa"/>
          </w:tcPr>
          <w:p w14:paraId="61F028B5" w14:textId="77777777" w:rsidR="00D1322A" w:rsidRDefault="00D1322A" w:rsidP="00D1322A"/>
        </w:tc>
        <w:tc>
          <w:tcPr>
            <w:tcW w:w="1870" w:type="dxa"/>
          </w:tcPr>
          <w:p w14:paraId="55569F43" w14:textId="77777777" w:rsidR="00D1322A" w:rsidRDefault="00D1322A" w:rsidP="00D1322A"/>
        </w:tc>
      </w:tr>
      <w:tr w:rsidR="00D1322A" w14:paraId="56335C12" w14:textId="77777777" w:rsidTr="00D1322A">
        <w:tc>
          <w:tcPr>
            <w:tcW w:w="1870" w:type="dxa"/>
          </w:tcPr>
          <w:p w14:paraId="71C151EB" w14:textId="20ADBD67" w:rsidR="00D1322A" w:rsidRDefault="00D1322A" w:rsidP="00D1322A">
            <w:pPr>
              <w:jc w:val="center"/>
            </w:pPr>
            <w:r>
              <w:t>Tuesday</w:t>
            </w:r>
          </w:p>
        </w:tc>
        <w:tc>
          <w:tcPr>
            <w:tcW w:w="1870" w:type="dxa"/>
          </w:tcPr>
          <w:p w14:paraId="207093F1" w14:textId="77777777" w:rsidR="00D1322A" w:rsidRDefault="00D1322A" w:rsidP="00D1322A"/>
        </w:tc>
        <w:tc>
          <w:tcPr>
            <w:tcW w:w="1870" w:type="dxa"/>
          </w:tcPr>
          <w:p w14:paraId="19E849DD" w14:textId="77777777" w:rsidR="00D1322A" w:rsidRDefault="00D1322A" w:rsidP="00D1322A"/>
        </w:tc>
        <w:tc>
          <w:tcPr>
            <w:tcW w:w="1870" w:type="dxa"/>
          </w:tcPr>
          <w:p w14:paraId="7F66576F" w14:textId="77777777" w:rsidR="00D1322A" w:rsidRDefault="00D1322A" w:rsidP="00D1322A"/>
        </w:tc>
        <w:tc>
          <w:tcPr>
            <w:tcW w:w="1870" w:type="dxa"/>
          </w:tcPr>
          <w:p w14:paraId="1435275A" w14:textId="77777777" w:rsidR="00D1322A" w:rsidRDefault="00D1322A" w:rsidP="00D1322A"/>
        </w:tc>
      </w:tr>
      <w:tr w:rsidR="00D1322A" w14:paraId="03BFBCE7" w14:textId="77777777" w:rsidTr="00D1322A">
        <w:tc>
          <w:tcPr>
            <w:tcW w:w="1870" w:type="dxa"/>
          </w:tcPr>
          <w:p w14:paraId="0B5FF71C" w14:textId="4447EE83" w:rsidR="00D1322A" w:rsidRDefault="00D1322A" w:rsidP="00D1322A">
            <w:pPr>
              <w:jc w:val="center"/>
            </w:pPr>
            <w:r>
              <w:t>Wednesday</w:t>
            </w:r>
          </w:p>
        </w:tc>
        <w:tc>
          <w:tcPr>
            <w:tcW w:w="1870" w:type="dxa"/>
          </w:tcPr>
          <w:p w14:paraId="7B97951B" w14:textId="77777777" w:rsidR="00D1322A" w:rsidRDefault="00D1322A" w:rsidP="00D1322A"/>
        </w:tc>
        <w:tc>
          <w:tcPr>
            <w:tcW w:w="1870" w:type="dxa"/>
          </w:tcPr>
          <w:p w14:paraId="014025E6" w14:textId="77777777" w:rsidR="00D1322A" w:rsidRDefault="00D1322A" w:rsidP="00D1322A"/>
        </w:tc>
        <w:tc>
          <w:tcPr>
            <w:tcW w:w="1870" w:type="dxa"/>
          </w:tcPr>
          <w:p w14:paraId="14FA8A0D" w14:textId="77777777" w:rsidR="00D1322A" w:rsidRDefault="00D1322A" w:rsidP="00D1322A"/>
        </w:tc>
        <w:tc>
          <w:tcPr>
            <w:tcW w:w="1870" w:type="dxa"/>
          </w:tcPr>
          <w:p w14:paraId="6A8ECF9D" w14:textId="77777777" w:rsidR="00D1322A" w:rsidRDefault="00D1322A" w:rsidP="00D1322A"/>
        </w:tc>
      </w:tr>
    </w:tbl>
    <w:p w14:paraId="2A55E042" w14:textId="77777777" w:rsidR="00D1322A" w:rsidRDefault="00D1322A"/>
    <w:sectPr w:rsidR="00D132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3sTSyNDUxMDUys7BQ0lEKTi0uzszPAykwqgUAtXLXlCwAAAA="/>
  </w:docVars>
  <w:rsids>
    <w:rsidRoot w:val="00E62461"/>
    <w:rsid w:val="005F357D"/>
    <w:rsid w:val="007B725A"/>
    <w:rsid w:val="0089539D"/>
    <w:rsid w:val="00B66FCD"/>
    <w:rsid w:val="00C0283E"/>
    <w:rsid w:val="00D1322A"/>
    <w:rsid w:val="00E62461"/>
    <w:rsid w:val="00FB1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93351"/>
  <w15:chartTrackingRefBased/>
  <w15:docId w15:val="{6B608BD6-A9FB-4DF7-8977-136532337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2461"/>
    <w:rPr>
      <w:color w:val="808080"/>
    </w:rPr>
  </w:style>
  <w:style w:type="table" w:styleId="TableGrid">
    <w:name w:val="Table Grid"/>
    <w:basedOn w:val="TableNormal"/>
    <w:uiPriority w:val="39"/>
    <w:rsid w:val="00D132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Peterson</dc:creator>
  <cp:keywords/>
  <dc:description/>
  <cp:lastModifiedBy>Ron Peterson</cp:lastModifiedBy>
  <cp:revision>3</cp:revision>
  <cp:lastPrinted>2018-11-03T20:52:00Z</cp:lastPrinted>
  <dcterms:created xsi:type="dcterms:W3CDTF">2018-11-03T20:08:00Z</dcterms:created>
  <dcterms:modified xsi:type="dcterms:W3CDTF">2018-11-03T22:35:00Z</dcterms:modified>
</cp:coreProperties>
</file>